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7dba2ec011728bdfcf8b2074a61d49ce30ffc0"/>
    <w:p>
      <w:pPr>
        <w:pStyle w:val="Heading3"/>
      </w:pPr>
      <w:r>
        <w:t xml:space="preserve">Об утверждении актуализированной схемы размещения сезонных (летних) кафе при стационарных предприятиях общественного питания на территории Восточного административного округа города Москвы (от 5 мая 2023 г. № 292-В-РП)</w:t>
      </w:r>
    </w:p>
    <w:p>
      <w:pPr>
        <w:pStyle w:val="FirstParagraph"/>
      </w:pPr>
      <w:r>
        <w:t xml:space="preserve">11.05.2023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okolinka.mos.ru/activities/trade/detail/1158000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okolinka.mos.ru" TargetMode="External" /><Relationship Type="http://schemas.openxmlformats.org/officeDocument/2006/relationships/hyperlink" Id="rId20" Target="http://sokolinka.mos.ru/activities/trade/detail/1158000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okolinka.mos.ru" TargetMode="External" /><Relationship Type="http://schemas.openxmlformats.org/officeDocument/2006/relationships/hyperlink" Id="rId20" Target="http://sokolinka.mos.ru/activities/trade/detail/1158000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30T22:24:35Z</dcterms:created>
  <dcterms:modified xsi:type="dcterms:W3CDTF">2024-07-30T22:2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